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A3A64" w14:textId="77777777" w:rsidR="00124A0A" w:rsidRDefault="00124A0A"/>
    <w:tbl>
      <w:tblPr>
        <w:tblStyle w:val="TableGrid"/>
        <w:tblpPr w:leftFromText="180" w:rightFromText="180" w:vertAnchor="text" w:horzAnchor="margin" w:tblpY="2345"/>
        <w:tblW w:w="0" w:type="auto"/>
        <w:tblLook w:val="04A0" w:firstRow="1" w:lastRow="0" w:firstColumn="1" w:lastColumn="0" w:noHBand="0" w:noVBand="1"/>
      </w:tblPr>
      <w:tblGrid>
        <w:gridCol w:w="10485"/>
      </w:tblGrid>
      <w:tr w:rsidR="00F047C9" w:rsidRPr="00FB3CEC" w14:paraId="7BAA2659" w14:textId="77777777" w:rsidTr="00042A5C">
        <w:tc>
          <w:tcPr>
            <w:tcW w:w="10485" w:type="dxa"/>
          </w:tcPr>
          <w:p w14:paraId="248E0932" w14:textId="77777777" w:rsidR="00B71971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Upitnik za korisnike- </w:t>
            </w:r>
            <w:r w:rsidR="00FB3CEC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Tuzla</w:t>
            </w:r>
          </w:p>
          <w:p w14:paraId="78038014" w14:textId="77777777"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Ime i prezime korisnika:</w:t>
            </w:r>
          </w:p>
          <w:p w14:paraId="395572F5" w14:textId="77777777"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Adresa:</w:t>
            </w:r>
          </w:p>
          <w:p w14:paraId="1E27E5DE" w14:textId="77777777" w:rsidR="002F61AE" w:rsidRPr="00D471AA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Broj telefona:</w:t>
            </w:r>
          </w:p>
        </w:tc>
      </w:tr>
    </w:tbl>
    <w:p w14:paraId="498E2715" w14:textId="77777777"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14:paraId="6D7E291E" w14:textId="77777777" w:rsidR="00B767CE" w:rsidRPr="0030570F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14:paraId="1BFC5199" w14:textId="77777777" w:rsidR="00B767CE" w:rsidRPr="0030570F" w:rsidRDefault="0030570F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  <w:r w:rsidRPr="00FB3CEC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</w:p>
    <w:p w14:paraId="39D30B10" w14:textId="77777777"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88"/>
        <w:gridCol w:w="1288"/>
        <w:gridCol w:w="1131"/>
        <w:gridCol w:w="2890"/>
        <w:gridCol w:w="2892"/>
      </w:tblGrid>
      <w:tr w:rsidR="006B393C" w:rsidRPr="00D471AA" w14:paraId="1B1C1E07" w14:textId="77777777" w:rsidTr="0083214B">
        <w:trPr>
          <w:trHeight w:val="312"/>
        </w:trPr>
        <w:tc>
          <w:tcPr>
            <w:tcW w:w="1068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C2C4B" w14:textId="19C69C22" w:rsidR="006B393C" w:rsidRPr="00D471AA" w:rsidRDefault="0083214B" w:rsidP="0083214B">
            <w:pPr>
              <w:tabs>
                <w:tab w:val="center" w:pos="5236"/>
              </w:tabs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ab/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PODACI O DOMAĆINSTVU</w:t>
            </w:r>
          </w:p>
        </w:tc>
      </w:tr>
      <w:tr w:rsidR="006B393C" w:rsidRPr="00D471AA" w14:paraId="0DBC9EDB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B1D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B0D" w14:textId="77777777" w:rsidR="006B393C" w:rsidRPr="00D471AA" w:rsidRDefault="005D7A83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tarost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F28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pol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4E1B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rodstvo sa aplikantom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C814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Zanimanje</w:t>
            </w:r>
          </w:p>
        </w:tc>
      </w:tr>
      <w:tr w:rsidR="006B393C" w:rsidRPr="00D471AA" w14:paraId="22569134" w14:textId="77777777" w:rsidTr="0083214B">
        <w:trPr>
          <w:trHeight w:val="287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6E724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E10AB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239A1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9903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10DB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171C6228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D4417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1C25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67F9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9E75A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83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4E23EE86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576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A6BD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93D4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BE68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7EA4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648546A4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27C32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6B1F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5FBF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1A45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3BAE2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178F0A23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3F9E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754E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2C63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9F3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E53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2E1D5341" w14:textId="77777777" w:rsidTr="0083214B">
        <w:trPr>
          <w:trHeight w:val="287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A44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F1AB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702D8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C428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E20A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14:paraId="360FB23D" w14:textId="77777777"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60"/>
        <w:gridCol w:w="1885"/>
        <w:gridCol w:w="2029"/>
        <w:gridCol w:w="4353"/>
      </w:tblGrid>
      <w:tr w:rsidR="006B393C" w:rsidRPr="00D471AA" w14:paraId="0D834DC7" w14:textId="77777777" w:rsidTr="00D471AA">
        <w:trPr>
          <w:trHeight w:val="307"/>
        </w:trPr>
        <w:tc>
          <w:tcPr>
            <w:tcW w:w="10727" w:type="dxa"/>
            <w:gridSpan w:val="4"/>
          </w:tcPr>
          <w:p w14:paraId="1335AEE5" w14:textId="77777777" w:rsidR="006B393C" w:rsidRPr="00D471AA" w:rsidRDefault="006B393C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SOCIO-EKONOMSKI STATUS DOMAĆINSTVA</w:t>
            </w:r>
          </w:p>
        </w:tc>
      </w:tr>
      <w:tr w:rsidR="00B2612D" w:rsidRPr="00D471AA" w14:paraId="29BD4AA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82D2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5641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Status zaposlenosti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DCA5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Mjesečna primanja </w:t>
            </w: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93DD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Vrsta trajnog invaliditeta</w:t>
            </w:r>
          </w:p>
        </w:tc>
      </w:tr>
      <w:tr w:rsidR="00B2612D" w:rsidRPr="00D471AA" w14:paraId="263B2C53" w14:textId="77777777" w:rsidTr="0083214B">
        <w:trPr>
          <w:trHeight w:val="282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6639A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F0D8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8FD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2C16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5AA54A2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27F2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46C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2925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D6840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3DF449F7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B5B8B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3AA01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DBF48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FB9B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1FFBCFA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6EB5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1F7C2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ABDCC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FF94C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19608AF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C504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E187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BEE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55D7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46C43D66" w14:textId="77777777" w:rsidTr="0083214B">
        <w:trPr>
          <w:trHeight w:val="282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A1B7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BDDA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81BE6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403C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14:paraId="717458C7" w14:textId="77777777" w:rsidR="005D7A83" w:rsidRPr="00D471AA" w:rsidRDefault="005D7A8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POMENA: </w:t>
      </w:r>
    </w:p>
    <w:p w14:paraId="177ECB9F" w14:textId="77777777" w:rsidR="006B393C" w:rsidRPr="00D471AA" w:rsidRDefault="006D0136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U rubrici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S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tatus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zaposlenosti“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vedite da li je osoba zaposlena, student, školarac, penzioner. Za svaku osobu je neophodno dokazati status. Ukoliko je osoba nezaposlena a nije prijavljena kod Službe za zapošljavanje neophodno je dostaviti kopiju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prve strane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zdravstvene knjižice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i stranice na kojoj se vidi ko je osiguranik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14:paraId="76565A04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Mjesečna primanja“navedite visinu plate ukoliko je osoba zaposlena što ćete potkrijepiti platnom listom.</w:t>
      </w:r>
    </w:p>
    <w:p w14:paraId="69C841B0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14:paraId="428CEF0E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3BBB81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43911EB2" w14:textId="77777777"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153672F" w14:textId="77777777" w:rsidR="00FB3CEC" w:rsidRDefault="00FB3CE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67AA4BB7" w14:textId="77777777" w:rsidR="00FB3CEC" w:rsidRDefault="00FB3CE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B279CED" w14:textId="77777777" w:rsidR="00FB3CEC" w:rsidRDefault="00FB3CE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9BBE3BA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81C0FD2" w14:textId="77777777" w:rsidR="00B2612D" w:rsidRDefault="00B2612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7979613" w14:textId="77777777" w:rsidR="0030570F" w:rsidRPr="00D471AA" w:rsidRDefault="0030570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4D6525E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C6AED73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2"/>
        <w:gridCol w:w="2343"/>
        <w:gridCol w:w="2800"/>
      </w:tblGrid>
      <w:tr w:rsidR="00D35054" w:rsidRPr="00D471AA" w14:paraId="1D9C31EA" w14:textId="77777777" w:rsidTr="00042A5C">
        <w:trPr>
          <w:trHeight w:val="333"/>
        </w:trPr>
        <w:tc>
          <w:tcPr>
            <w:tcW w:w="10535" w:type="dxa"/>
            <w:gridSpan w:val="3"/>
          </w:tcPr>
          <w:p w14:paraId="6D241DE8" w14:textId="77777777" w:rsidR="00D35054" w:rsidRPr="00D471AA" w:rsidRDefault="00D35054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PODACI O POLJOPRIVREDNOM GAZDINSTVU</w:t>
            </w:r>
          </w:p>
        </w:tc>
      </w:tr>
      <w:tr w:rsidR="00C45A13" w:rsidRPr="00D471AA" w14:paraId="39B32D58" w14:textId="77777777" w:rsidTr="00ED3C6B">
        <w:trPr>
          <w:trHeight w:val="333"/>
        </w:trPr>
        <w:tc>
          <w:tcPr>
            <w:tcW w:w="5392" w:type="dxa"/>
          </w:tcPr>
          <w:p w14:paraId="0C338F64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predhodno bavili poljoprivrednom proizvodnjom?</w:t>
            </w:r>
          </w:p>
        </w:tc>
        <w:tc>
          <w:tcPr>
            <w:tcW w:w="2343" w:type="dxa"/>
          </w:tcPr>
          <w:p w14:paraId="31109757" w14:textId="77777777"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DA</w:t>
            </w:r>
          </w:p>
        </w:tc>
        <w:tc>
          <w:tcPr>
            <w:tcW w:w="2800" w:type="dxa"/>
          </w:tcPr>
          <w:p w14:paraId="648ABE4B" w14:textId="77777777"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NE</w:t>
            </w:r>
          </w:p>
        </w:tc>
      </w:tr>
      <w:tr w:rsidR="00703163" w:rsidRPr="00D471AA" w14:paraId="3237F908" w14:textId="77777777" w:rsidTr="00ED3C6B">
        <w:trPr>
          <w:trHeight w:val="333"/>
        </w:trPr>
        <w:tc>
          <w:tcPr>
            <w:tcW w:w="5392" w:type="dxa"/>
          </w:tcPr>
          <w:p w14:paraId="29DF6A9A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dugo se bavite poljoprivrednom proizvodnjom?</w:t>
            </w:r>
          </w:p>
        </w:tc>
        <w:tc>
          <w:tcPr>
            <w:tcW w:w="5143" w:type="dxa"/>
            <w:gridSpan w:val="2"/>
          </w:tcPr>
          <w:p w14:paraId="7B09636B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FB3CEC" w14:paraId="58012E7D" w14:textId="77777777" w:rsidTr="00ED3C6B">
        <w:trPr>
          <w:trHeight w:val="1358"/>
        </w:trPr>
        <w:tc>
          <w:tcPr>
            <w:tcW w:w="5392" w:type="dxa"/>
          </w:tcPr>
          <w:p w14:paraId="285976CF" w14:textId="77777777"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om vrstom proljoprivredne proizvodnje ste se bavili? (navedite)</w:t>
            </w:r>
          </w:p>
        </w:tc>
        <w:tc>
          <w:tcPr>
            <w:tcW w:w="5143" w:type="dxa"/>
            <w:gridSpan w:val="2"/>
          </w:tcPr>
          <w:p w14:paraId="0B2FA0F2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voćarstvo      -  vinogradarstvo             - povrtlarstvo</w:t>
            </w:r>
          </w:p>
          <w:p w14:paraId="3D3E0ACD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ratarstvo       - stočarstvo                      - akvakultura</w:t>
            </w:r>
          </w:p>
          <w:p w14:paraId="10313EBB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plastenička proizvodnja                        - pčelarstvo</w:t>
            </w:r>
          </w:p>
          <w:p w14:paraId="4C4040C2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ljekovito bilje  – gljivarstvo                   - cvjećarstvo</w:t>
            </w:r>
          </w:p>
        </w:tc>
      </w:tr>
      <w:tr w:rsidR="005A7538" w:rsidRPr="00D471AA" w14:paraId="16A3EC27" w14:textId="77777777" w:rsidTr="00ED3C6B">
        <w:trPr>
          <w:trHeight w:val="1290"/>
        </w:trPr>
        <w:tc>
          <w:tcPr>
            <w:tcW w:w="5392" w:type="dxa"/>
          </w:tcPr>
          <w:p w14:paraId="40614D59" w14:textId="77777777"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biljke ili životinje ste uzgajali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/ili trenutno uzgaja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navedite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14:paraId="6FE1244C" w14:textId="77777777"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500 stabala jabuke, 3 dunuma kukuruza, 7 ovaca </w:t>
            </w:r>
          </w:p>
          <w:p w14:paraId="2B3A7710" w14:textId="77777777"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14:paraId="7CF67999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FB3CEC" w14:paraId="352D3065" w14:textId="77777777" w:rsidTr="00ED3C6B">
        <w:trPr>
          <w:trHeight w:val="1558"/>
        </w:trPr>
        <w:tc>
          <w:tcPr>
            <w:tcW w:w="5392" w:type="dxa"/>
          </w:tcPr>
          <w:p w14:paraId="29A75A87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mjesečno ili godišnje ste zarađivali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zgojem biljaka i/ili životinj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14:paraId="1448B607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2.000 KM od proljetne proizvodnje u plasteniku površine 100m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, 1300 KM od prodaje teleta</w:t>
            </w:r>
          </w:p>
          <w:p w14:paraId="447BDADF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14:paraId="5E887CEB" w14:textId="77777777"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FB3CEC" w14:paraId="06B33191" w14:textId="77777777" w:rsidTr="00ED3C6B">
        <w:trPr>
          <w:trHeight w:val="333"/>
        </w:trPr>
        <w:tc>
          <w:tcPr>
            <w:tcW w:w="5392" w:type="dxa"/>
          </w:tcPr>
          <w:p w14:paraId="21A6512F" w14:textId="77777777"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lasira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li vaše proizvode? (zaokruži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14:paraId="04853E49" w14:textId="77777777"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na kućnom pragu     - pijaca                  - otkupljivač</w:t>
            </w:r>
          </w:p>
        </w:tc>
      </w:tr>
      <w:tr w:rsidR="00D35054" w:rsidRPr="00FB3CEC" w14:paraId="73542926" w14:textId="77777777" w:rsidTr="00ED3C6B">
        <w:trPr>
          <w:trHeight w:val="601"/>
        </w:trPr>
        <w:tc>
          <w:tcPr>
            <w:tcW w:w="5392" w:type="dxa"/>
          </w:tcPr>
          <w:p w14:paraId="23814040" w14:textId="77777777"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Da li ste imali 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problema pri plasmanu proizvoda i ako da kojih?</w:t>
            </w:r>
          </w:p>
          <w:p w14:paraId="308A900C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slaba potražnja, niska cijena otkupa</w:t>
            </w:r>
          </w:p>
        </w:tc>
        <w:tc>
          <w:tcPr>
            <w:tcW w:w="5143" w:type="dxa"/>
            <w:gridSpan w:val="2"/>
          </w:tcPr>
          <w:p w14:paraId="4EC4EA0F" w14:textId="77777777"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FB3CEC" w14:paraId="55BE4936" w14:textId="77777777" w:rsidTr="00ED3C6B">
        <w:trPr>
          <w:trHeight w:val="957"/>
        </w:trPr>
        <w:tc>
          <w:tcPr>
            <w:tcW w:w="5392" w:type="dxa"/>
          </w:tcPr>
          <w:p w14:paraId="7EBB7FA0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prerađivali proizvode i ako da koje ste prerađevine proizvodili i količinu?</w:t>
            </w:r>
          </w:p>
          <w:p w14:paraId="7A1C21D2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5143" w:type="dxa"/>
            <w:gridSpan w:val="2"/>
            <w:vAlign w:val="center"/>
          </w:tcPr>
          <w:p w14:paraId="244A6981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FB3CEC" w14:paraId="53E9A1BB" w14:textId="77777777" w:rsidTr="00ED3C6B">
        <w:trPr>
          <w:trHeight w:val="667"/>
        </w:trPr>
        <w:tc>
          <w:tcPr>
            <w:tcW w:w="5392" w:type="dxa"/>
          </w:tcPr>
          <w:p w14:paraId="000B842C" w14:textId="77777777" w:rsidR="00C45A13" w:rsidRPr="00D471AA" w:rsidRDefault="00C45A13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u ste zaradu ostvarili na godišnjem nivou prodajom prerađevina?</w:t>
            </w:r>
          </w:p>
        </w:tc>
        <w:tc>
          <w:tcPr>
            <w:tcW w:w="5143" w:type="dxa"/>
            <w:gridSpan w:val="2"/>
            <w:vAlign w:val="center"/>
          </w:tcPr>
          <w:p w14:paraId="54DA4082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FB3CEC" w14:paraId="18100AD8" w14:textId="77777777" w:rsidTr="00ED3C6B">
        <w:trPr>
          <w:trHeight w:val="623"/>
        </w:trPr>
        <w:tc>
          <w:tcPr>
            <w:tcW w:w="5392" w:type="dxa"/>
          </w:tcPr>
          <w:p w14:paraId="44EE56A1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mašine na gazdinstvu i ako da koje i količinu?</w:t>
            </w:r>
          </w:p>
          <w:p w14:paraId="067E3436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5143" w:type="dxa"/>
            <w:gridSpan w:val="2"/>
            <w:vAlign w:val="center"/>
          </w:tcPr>
          <w:p w14:paraId="32A5A74D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14:paraId="1E197FF5" w14:textId="77777777" w:rsidTr="00ED3C6B">
        <w:trPr>
          <w:trHeight w:val="601"/>
        </w:trPr>
        <w:tc>
          <w:tcPr>
            <w:tcW w:w="5392" w:type="dxa"/>
          </w:tcPr>
          <w:p w14:paraId="3A7CBA17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dodatne objekte na gazdinstvu i ako da koje?</w:t>
            </w:r>
          </w:p>
          <w:p w14:paraId="5DFBD1FB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štala, sušara, </w:t>
            </w:r>
          </w:p>
        </w:tc>
        <w:tc>
          <w:tcPr>
            <w:tcW w:w="5143" w:type="dxa"/>
            <w:gridSpan w:val="2"/>
            <w:vAlign w:val="center"/>
          </w:tcPr>
          <w:p w14:paraId="20B36AEB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14:paraId="7594C78A" w14:textId="77777777" w:rsidTr="00ED3C6B">
        <w:trPr>
          <w:trHeight w:val="667"/>
        </w:trPr>
        <w:tc>
          <w:tcPr>
            <w:tcW w:w="5392" w:type="dxa"/>
          </w:tcPr>
          <w:p w14:paraId="534E9186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Šta Vam je najpotrebnije za unaprijeđenje poljoprivredne proizvodnje?</w:t>
            </w:r>
          </w:p>
        </w:tc>
        <w:tc>
          <w:tcPr>
            <w:tcW w:w="5143" w:type="dxa"/>
            <w:gridSpan w:val="2"/>
            <w:vAlign w:val="center"/>
          </w:tcPr>
          <w:p w14:paraId="0831B260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FB3CEC" w14:paraId="572D2090" w14:textId="77777777" w:rsidTr="00ED3C6B">
        <w:trPr>
          <w:trHeight w:val="333"/>
        </w:trPr>
        <w:tc>
          <w:tcPr>
            <w:tcW w:w="5392" w:type="dxa"/>
          </w:tcPr>
          <w:p w14:paraId="67B801F3" w14:textId="77777777" w:rsidR="0082134C" w:rsidRPr="00D471AA" w:rsidRDefault="0082134C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je poljoprivredna proizvodnja registrovana i ako da od kada?</w:t>
            </w:r>
          </w:p>
        </w:tc>
        <w:tc>
          <w:tcPr>
            <w:tcW w:w="5143" w:type="dxa"/>
            <w:gridSpan w:val="2"/>
            <w:vAlign w:val="center"/>
          </w:tcPr>
          <w:p w14:paraId="192FBB32" w14:textId="77777777"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5F6EAE99" w14:textId="77777777" w:rsidTr="00ED3C6B">
        <w:trPr>
          <w:trHeight w:val="333"/>
        </w:trPr>
        <w:tc>
          <w:tcPr>
            <w:tcW w:w="5392" w:type="dxa"/>
          </w:tcPr>
          <w:p w14:paraId="79472560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ranije bavili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m proizvodnjom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 dugo?</w:t>
            </w:r>
          </w:p>
        </w:tc>
        <w:tc>
          <w:tcPr>
            <w:tcW w:w="5143" w:type="dxa"/>
            <w:gridSpan w:val="2"/>
          </w:tcPr>
          <w:p w14:paraId="3971D7C0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03DFB81C" w14:textId="77777777" w:rsidTr="00ED3C6B">
        <w:trPr>
          <w:trHeight w:val="333"/>
        </w:trPr>
        <w:tc>
          <w:tcPr>
            <w:tcW w:w="5392" w:type="dxa"/>
          </w:tcPr>
          <w:p w14:paraId="342D1938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Da li trenutno posjedujete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plastenik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vadrat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14:paraId="412D59ED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4CB8D847" w14:textId="77777777" w:rsidTr="00ED3C6B">
        <w:trPr>
          <w:trHeight w:val="333"/>
        </w:trPr>
        <w:tc>
          <w:tcPr>
            <w:tcW w:w="5392" w:type="dxa"/>
          </w:tcPr>
          <w:p w14:paraId="38A6C9F0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 xml:space="preserve">Koji su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najčešći problem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sa kojima ste se susretali?</w:t>
            </w:r>
          </w:p>
        </w:tc>
        <w:tc>
          <w:tcPr>
            <w:tcW w:w="5143" w:type="dxa"/>
            <w:gridSpan w:val="2"/>
          </w:tcPr>
          <w:p w14:paraId="719DC5C4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1F9CB63C" w14:textId="77777777" w:rsidTr="00ED3C6B">
        <w:trPr>
          <w:trHeight w:val="333"/>
        </w:trPr>
        <w:tc>
          <w:tcPr>
            <w:tcW w:w="5392" w:type="dxa"/>
          </w:tcPr>
          <w:p w14:paraId="6A4E012B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proizvode ste proizvodili i koliko prosječno po jednoj sezoni?</w:t>
            </w:r>
          </w:p>
        </w:tc>
        <w:tc>
          <w:tcPr>
            <w:tcW w:w="5143" w:type="dxa"/>
            <w:gridSpan w:val="2"/>
            <w:vAlign w:val="center"/>
          </w:tcPr>
          <w:p w14:paraId="4D8FC59B" w14:textId="77777777"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2B8B9393" w14:textId="77777777" w:rsidTr="00ED3C6B">
        <w:trPr>
          <w:trHeight w:val="667"/>
        </w:trPr>
        <w:tc>
          <w:tcPr>
            <w:tcW w:w="5392" w:type="dxa"/>
          </w:tcPr>
          <w:p w14:paraId="5A07D6FD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rodavali proizvode i da li ste imali problema sa prodajom?</w:t>
            </w:r>
          </w:p>
        </w:tc>
        <w:tc>
          <w:tcPr>
            <w:tcW w:w="5143" w:type="dxa"/>
            <w:gridSpan w:val="2"/>
            <w:vAlign w:val="center"/>
          </w:tcPr>
          <w:p w14:paraId="79CF94C7" w14:textId="77777777"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3B872C2C" w14:textId="77777777" w:rsidTr="00ED3C6B">
        <w:trPr>
          <w:trHeight w:val="333"/>
        </w:trPr>
        <w:tc>
          <w:tcPr>
            <w:tcW w:w="5392" w:type="dxa"/>
          </w:tcPr>
          <w:p w14:paraId="24A93CDB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vaši planovi u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j proizvodnj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narednih 5 godina?</w:t>
            </w:r>
          </w:p>
        </w:tc>
        <w:tc>
          <w:tcPr>
            <w:tcW w:w="5143" w:type="dxa"/>
            <w:gridSpan w:val="2"/>
            <w:vAlign w:val="center"/>
          </w:tcPr>
          <w:p w14:paraId="0B9057DB" w14:textId="77777777"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14:paraId="4BB675FD" w14:textId="77777777" w:rsidR="003C61DA" w:rsidRPr="00D471AA" w:rsidRDefault="003C61DA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1D95B3B" w14:textId="77777777"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7A8DA49F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6F15ED3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14CF9042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79DDF204" w14:textId="77777777"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529A6C94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2134C" w:rsidRPr="00D471AA" w14:paraId="19FC6D54" w14:textId="77777777" w:rsidTr="0082134C">
        <w:tc>
          <w:tcPr>
            <w:tcW w:w="10790" w:type="dxa"/>
            <w:tcBorders>
              <w:top w:val="nil"/>
            </w:tcBorders>
          </w:tcPr>
          <w:p w14:paraId="09443D9D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82134C" w:rsidRPr="00D471AA" w14:paraId="4E3B9568" w14:textId="77777777" w:rsidTr="0082134C">
        <w:tc>
          <w:tcPr>
            <w:tcW w:w="10790" w:type="dxa"/>
          </w:tcPr>
          <w:p w14:paraId="03FAF953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14:paraId="419976FC" w14:textId="77777777" w:rsidTr="0082134C">
        <w:tc>
          <w:tcPr>
            <w:tcW w:w="10790" w:type="dxa"/>
          </w:tcPr>
          <w:p w14:paraId="5EDF8FB8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14:paraId="59008445" w14:textId="77777777" w:rsidTr="0082134C">
        <w:tc>
          <w:tcPr>
            <w:tcW w:w="10790" w:type="dxa"/>
          </w:tcPr>
          <w:p w14:paraId="37768607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14:paraId="26D07954" w14:textId="77777777" w:rsidTr="0082134C">
        <w:tc>
          <w:tcPr>
            <w:tcW w:w="10790" w:type="dxa"/>
          </w:tcPr>
          <w:p w14:paraId="03DF4115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14:paraId="26CB55EC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61AC005F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1E971AD9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5EDC49C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D9C5CFB" w14:textId="77777777" w:rsidR="0082134C" w:rsidRPr="00D471AA" w:rsidRDefault="0082134C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 w:rsidRPr="00D471AA">
        <w:rPr>
          <w:rFonts w:ascii="Calibri" w:hAnsi="Calibri" w:cs="Calibri"/>
          <w:b/>
          <w:lang w:val="hr-HR"/>
        </w:rPr>
        <w:t>IZJAVA O TAČNOSTI I ISTINITOSTI PODATAKA NAVEDENIH U APLIKACIJI</w:t>
      </w:r>
    </w:p>
    <w:p w14:paraId="62A7C786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14:paraId="599E3E5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 w:rsidRPr="00D471AA">
        <w:rPr>
          <w:rFonts w:ascii="Calibri" w:hAnsi="Calibri" w:cs="Calibri"/>
          <w:lang w:val="hr-HR"/>
        </w:rPr>
        <w:t xml:space="preserve">Pod materijalnom i kaznenom odgovornošću, svojim potpisom garantujem za istinitost i tačnost svih podataka koji su navedeni u aplikacijskoj formi, kao i u prilozima aplikaciji. </w:t>
      </w:r>
    </w:p>
    <w:p w14:paraId="26C96CB7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TableGrid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</w:tblGrid>
      <w:tr w:rsidR="003C2707" w:rsidRPr="00D471AA" w14:paraId="06FB9EE6" w14:textId="77777777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85C604E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IME I PREZIME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14:paraId="2AE7502D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14:paraId="5B162B78" w14:textId="77777777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E0B9B24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MJESTO I DATUM</w:t>
            </w:r>
          </w:p>
        </w:tc>
        <w:tc>
          <w:tcPr>
            <w:tcW w:w="3118" w:type="dxa"/>
            <w:tcBorders>
              <w:left w:val="nil"/>
            </w:tcBorders>
          </w:tcPr>
          <w:p w14:paraId="1E4BC01F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14:paraId="593CB20F" w14:textId="77777777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C8E7BFF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 xml:space="preserve">SVOJERUČAN POTPIS </w:t>
            </w:r>
          </w:p>
        </w:tc>
        <w:tc>
          <w:tcPr>
            <w:tcW w:w="3118" w:type="dxa"/>
            <w:tcBorders>
              <w:left w:val="nil"/>
            </w:tcBorders>
          </w:tcPr>
          <w:p w14:paraId="0137EAF0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14:paraId="0887BE2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14:paraId="5A9573F1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14:paraId="328DC5BC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920F1" w14:textId="77777777" w:rsidR="00C71891" w:rsidRDefault="00C71891" w:rsidP="005B2718">
      <w:pPr>
        <w:spacing w:after="0" w:line="240" w:lineRule="auto"/>
      </w:pPr>
      <w:r>
        <w:separator/>
      </w:r>
    </w:p>
  </w:endnote>
  <w:endnote w:type="continuationSeparator" w:id="0">
    <w:p w14:paraId="20C18185" w14:textId="77777777" w:rsidR="00C71891" w:rsidRDefault="00C71891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AD60D" w14:textId="77777777"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14:paraId="08526301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14:paraId="5BACCC44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6672" behindDoc="1" locked="0" layoutInCell="1" allowOverlap="1" wp14:anchorId="3B8BC1F9" wp14:editId="7B9D3CA7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5648" behindDoc="1" locked="0" layoutInCell="1" allowOverlap="1" wp14:anchorId="5A2CD2A5" wp14:editId="0499E713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</w:t>
    </w:r>
    <w:proofErr w:type="spellStart"/>
    <w:r>
      <w:rPr>
        <w:rFonts w:ascii="Verdana" w:hAnsi="Verdana" w:cs="Arial"/>
        <w:b/>
        <w:bCs/>
        <w:spacing w:val="-14"/>
        <w:sz w:val="16"/>
      </w:rPr>
      <w:t>Koševo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10, 71000 Sarajevo, BiH  </w:t>
    </w:r>
    <w:r>
      <w:rPr>
        <w:rFonts w:ascii="Verdana" w:hAnsi="Verdana" w:cs="Arial"/>
        <w:b/>
        <w:bCs/>
        <w:noProof/>
        <w:spacing w:val="-14"/>
        <w:sz w:val="16"/>
      </w:rPr>
      <w:t xml:space="preserve">  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</w:t>
    </w: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F 00387 33 263 336</w:t>
    </w:r>
  </w:p>
  <w:p w14:paraId="0F2541AB" w14:textId="77777777"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bs-Latn-BA" w:eastAsia="bs-Latn-BA"/>
      </w:rPr>
      <w:drawing>
        <wp:anchor distT="0" distB="0" distL="114300" distR="114300" simplePos="0" relativeHeight="251678720" behindDoc="1" locked="0" layoutInCell="1" allowOverlap="1" wp14:anchorId="1F42834B" wp14:editId="55B3A159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7696" behindDoc="1" locked="0" layoutInCell="1" allowOverlap="1" wp14:anchorId="6741A9A6" wp14:editId="5D1628BC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</w:t>
    </w:r>
    <w:r w:rsidRPr="00EC224E">
      <w:rPr>
        <w:rFonts w:ascii="Verdana" w:hAnsi="Verdana" w:cs="Arial"/>
        <w:b/>
        <w:bCs/>
        <w:spacing w:val="-14"/>
        <w:sz w:val="16"/>
        <w:lang w:val="en-US"/>
      </w:rPr>
      <w:t xml:space="preserve"> </w:t>
    </w:r>
    <w:r w:rsidRPr="00EC224E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</w:rPr>
      <w:t xml:space="preserve">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E1906" w14:textId="77777777" w:rsidR="00C71891" w:rsidRDefault="00C71891" w:rsidP="005B2718">
      <w:pPr>
        <w:spacing w:after="0" w:line="240" w:lineRule="auto"/>
      </w:pPr>
      <w:r>
        <w:separator/>
      </w:r>
    </w:p>
  </w:footnote>
  <w:footnote w:type="continuationSeparator" w:id="0">
    <w:p w14:paraId="7B8FE2DA" w14:textId="77777777" w:rsidR="00C71891" w:rsidRDefault="00C71891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3A956" w14:textId="77777777" w:rsidR="00D35BB1" w:rsidRDefault="0030570F" w:rsidP="00D35BB1">
    <w:pPr>
      <w:pStyle w:val="Header"/>
      <w:tabs>
        <w:tab w:val="right" w:pos="9063"/>
      </w:tabs>
    </w:pPr>
    <w:r>
      <w:rPr>
        <w:noProof/>
        <w:lang w:val="bs-Latn-BA" w:eastAsia="bs-Latn-BA"/>
      </w:rPr>
      <w:drawing>
        <wp:anchor distT="0" distB="0" distL="114300" distR="114300" simplePos="0" relativeHeight="251669504" behindDoc="0" locked="0" layoutInCell="1" allowOverlap="1" wp14:anchorId="1A7DFDB8" wp14:editId="6E7B3EC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71AA">
      <w:rPr>
        <w:noProof/>
        <w:lang w:val="bs-Latn-BA" w:eastAsia="bs-Latn-B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92353D3" wp14:editId="2B5373BC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258F8F" w14:textId="77777777"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2353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    <v:textbox>
                <w:txbxContent>
                  <w:p w14:paraId="36258F8F" w14:textId="77777777"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14:paraId="64340D66" w14:textId="77777777" w:rsidR="005D7A83" w:rsidRDefault="005D7A83" w:rsidP="00D35BB1">
    <w:pPr>
      <w:pStyle w:val="Header"/>
    </w:pPr>
    <w:r>
      <w:tab/>
    </w:r>
    <w:r>
      <w:tab/>
    </w:r>
  </w:p>
  <w:p w14:paraId="3BF2F4FF" w14:textId="77777777"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04017">
    <w:abstractNumId w:val="1"/>
  </w:num>
  <w:num w:numId="2" w16cid:durableId="932520089">
    <w:abstractNumId w:val="5"/>
  </w:num>
  <w:num w:numId="3" w16cid:durableId="64498492">
    <w:abstractNumId w:val="3"/>
  </w:num>
  <w:num w:numId="4" w16cid:durableId="1749768683">
    <w:abstractNumId w:val="2"/>
  </w:num>
  <w:num w:numId="5" w16cid:durableId="2049836134">
    <w:abstractNumId w:val="0"/>
  </w:num>
  <w:num w:numId="6" w16cid:durableId="18306361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42A5C"/>
    <w:rsid w:val="00055287"/>
    <w:rsid w:val="00096DFE"/>
    <w:rsid w:val="000D626B"/>
    <w:rsid w:val="00124A0A"/>
    <w:rsid w:val="00197B6F"/>
    <w:rsid w:val="00215655"/>
    <w:rsid w:val="002A4509"/>
    <w:rsid w:val="002F61AE"/>
    <w:rsid w:val="0030570F"/>
    <w:rsid w:val="003064B3"/>
    <w:rsid w:val="0035771C"/>
    <w:rsid w:val="003C2707"/>
    <w:rsid w:val="003C346D"/>
    <w:rsid w:val="003C61DA"/>
    <w:rsid w:val="00433E99"/>
    <w:rsid w:val="0046089F"/>
    <w:rsid w:val="004B2DF8"/>
    <w:rsid w:val="005A7538"/>
    <w:rsid w:val="005B2718"/>
    <w:rsid w:val="005B29A5"/>
    <w:rsid w:val="005D7A83"/>
    <w:rsid w:val="00653308"/>
    <w:rsid w:val="006B393C"/>
    <w:rsid w:val="006D0136"/>
    <w:rsid w:val="006D0820"/>
    <w:rsid w:val="006D4385"/>
    <w:rsid w:val="00703163"/>
    <w:rsid w:val="007712B4"/>
    <w:rsid w:val="007B7C91"/>
    <w:rsid w:val="007E2FDD"/>
    <w:rsid w:val="0082134C"/>
    <w:rsid w:val="0083214B"/>
    <w:rsid w:val="00915881"/>
    <w:rsid w:val="00927CCC"/>
    <w:rsid w:val="00972114"/>
    <w:rsid w:val="00A47F82"/>
    <w:rsid w:val="00AA3C8D"/>
    <w:rsid w:val="00AC0ACD"/>
    <w:rsid w:val="00B04CE2"/>
    <w:rsid w:val="00B2612D"/>
    <w:rsid w:val="00B71971"/>
    <w:rsid w:val="00B767CE"/>
    <w:rsid w:val="00BF5074"/>
    <w:rsid w:val="00C45A13"/>
    <w:rsid w:val="00C7065E"/>
    <w:rsid w:val="00C71891"/>
    <w:rsid w:val="00D35054"/>
    <w:rsid w:val="00D35BB1"/>
    <w:rsid w:val="00D471AA"/>
    <w:rsid w:val="00DB35D7"/>
    <w:rsid w:val="00E90C4A"/>
    <w:rsid w:val="00ED3C6B"/>
    <w:rsid w:val="00F047C9"/>
    <w:rsid w:val="00F060CD"/>
    <w:rsid w:val="00FB3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FD6A5C"/>
  <w15:chartTrackingRefBased/>
  <w15:docId w15:val="{74476E65-D6FF-45A3-8163-95FA97ED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7E59B42-288E-4038-89CA-A8C8C00C2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8</Words>
  <Characters>295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Zlatic</dc:creator>
  <cp:keywords/>
  <dc:description/>
  <cp:lastModifiedBy>Amin Jusupovic</cp:lastModifiedBy>
  <cp:revision>2</cp:revision>
  <cp:lastPrinted>2022-06-30T13:03:00Z</cp:lastPrinted>
  <dcterms:created xsi:type="dcterms:W3CDTF">2024-03-04T07:07:00Z</dcterms:created>
  <dcterms:modified xsi:type="dcterms:W3CDTF">2024-03-04T07:07:00Z</dcterms:modified>
</cp:coreProperties>
</file>